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Medellín</w:t>
      </w:r>
    </w:p>
    <w:bookmarkStart w:id="20" w:name="X161ea1ec32632039f5843ab3258748d90002384"/>
    <w:p>
      <w:pPr>
        <w:pStyle w:val="Heading1"/>
      </w:pPr>
      <w:r>
        <w:t xml:space="preserve">Internship Application Letter: Marketing Manager Support Role, Colombia Medellí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Marketing Department</w:t>
      </w:r>
      <w:r>
        <w:br/>
      </w:r>
      <w:r>
        <w:rPr>
          <w:bCs/>
          <w:b/>
        </w:rPr>
        <w:t xml:space="preserve">Company Name:</w:t>
      </w:r>
      <w:r>
        <w:t xml:space="preserve"> </w:t>
      </w:r>
      <w:r>
        <w:t xml:space="preserve">[Company Name - e.g., Innovate Medellín Solutions]</w:t>
      </w:r>
      <w:r>
        <w:br/>
      </w:r>
      <w:r>
        <w:rPr>
          <w:bCs/>
          <w:b/>
        </w:rPr>
        <w:t xml:space="preserve">Address:</w:t>
      </w:r>
      <w:r>
        <w:t xml:space="preserve"> </w:t>
      </w:r>
      <w:r>
        <w:t xml:space="preserve">Calle 54 # 59-87, Poblado, Medellín, Colombia</w:t>
      </w:r>
    </w:p>
    <w:p>
      <w:pPr>
        <w:pStyle w:val="BodyText"/>
      </w:pPr>
      <w:r>
        <w:rPr>
          <w:iCs/>
          <w:i/>
        </w:rPr>
        <w:t xml:space="preserve">Dear Hiring Manager,</w:t>
      </w:r>
    </w:p>
    <w:p>
      <w:pPr>
        <w:pStyle w:val="BodyText"/>
      </w:pPr>
      <w:r>
        <w:t xml:space="preserve">I am writing with profound enthusiasm to submit my application for the Marketing Internship position within your esteemed Marketing Department at [Company Name]. As a dedicated marketing student at Universidad de Antioquia with a focus on digital strategy and consumer behavior, I have long admired [Company Name]’s innovative approach to transforming Medellín’s vibrant business landscape. This internship represents not merely a professional opportunity but the ideal convergence of my academic rigor, cultural connection to Colombia Medellín, and aspiration to contribute meaningfully under the guidance of a seasoned Marketing Manager.</w:t>
      </w:r>
    </w:p>
    <w:p>
      <w:pPr>
        <w:pStyle w:val="BodyText"/>
      </w:pPr>
      <w:r>
        <w:t xml:space="preserve">Having grown up in the heart of Medellín—nurtured by its renowned *ciudad de la eterna primavera* (city of eternal spring) spirit—I possess an intrinsic understanding of our community’s dynamic energy, from the bustling markets along Carrera 50 to the creative hubs like Parque Arví. This local insight is invaluable when developing marketing campaigns that resonate authentically with Colombian consumers. My academic journey has equipped me with technical skills directly applicable to your team’s objectives: proficiency in Meta Business Suite and Google Analytics for tracking campaign ROI, experience creating visually compelling content for Instagram and TikTok (where 89% of Medellín’s youth are active), and fluency in both Spanish and English—essential for navigating Colombia Medellín’s bilingual business environment. Crucially, my coursework at Universidad de Antioquia included a semester-long project analyzing *comportamiento del consumidor* (consumer behavior) in Medellín’s e-commerce sector, where I identified key trends that boosted engagement by 37% for a local boutique client.</w:t>
      </w:r>
    </w:p>
    <w:p>
      <w:pPr>
        <w:pStyle w:val="BodyText"/>
      </w:pPr>
      <w:r>
        <w:t xml:space="preserve">What excites me most about this specific **Internship Application Letter** is the opportunity to learn directly from your **Marketing Manager**. In Colombia, marketing success hinges on cultural nuance—understanding how *la cordialidad* (warm hospitality) shapes brand perception or leveraging Medellín’s transformation from a city of contrasts to a global innovation hub. I am eager to shadow your Marketing Manager as they develop campaigns for clients like EPM or Comfama, observing how strategic storytelling merges with data analytics to drive results in our unique market. My recent internship at *Agencia Digital Sura* provided foundational experience in social media management and competitive analysis, but I am ready to deepen my expertise under a leader who understands that effective marketing in **Colombia Medellín** requires both global digital fluency and hyperlocal sensitivity.</w:t>
      </w:r>
    </w:p>
    <w:p>
      <w:pPr>
        <w:pStyle w:val="BodyText"/>
      </w:pPr>
      <w:r>
        <w:t xml:space="preserve">I recognize that an **Internship Application Letter** must transcend generic statements. Let me be specific: In your recent campaign promoting *Turismo Verde* (Green Tourism) for Medellín’s Ecoparque, I observed how you leveraged Instagram Reels featuring local influencers like @MedellinVibes to reach Gen Z travelers. This inspired my proposal for a similar strategy targeting the 18-25 demographic in Colombia Medellín—a segment where social media drives 68% of travel decisions (per INE data). I would contribute immediately by drafting culturally relevant content, monitoring engagement metrics through your existing analytics framework, and identifying untapped opportunities in neighborhoods like El Poblado or Laureles. My portfolio includes a campaign for *Cafés de Antioquia* that increased local social media mentions by 45% through location-based hashtags and collaboration with Medellín street artists—proving my ability to merge creativity with measurable outcomes.</w:t>
      </w:r>
    </w:p>
    <w:p>
      <w:pPr>
        <w:pStyle w:val="BodyText"/>
      </w:pPr>
      <w:r>
        <w:t xml:space="preserve">My adaptability is further demonstrated by my participation in the *Programa de Innovación Empresarial* at the Universidad de Antioquia, where I collaborated with a team of 5 students to develop a sustainable packaging solution for Medellín-based chocolatiers. We presented our findings to local industry leaders at La Casa del Lector, receiving commendation for our understanding of *el contexto colombiano* (Colombian context). This experience taught me that in **Colombia Medellín**, success stems from listening to community voices—whether a street vendor in La Ceja or a digital native on the Metrocable. I am committed to bringing this collaborative mindset to your team, ensuring every campaign respects and amplifies Medellín’s identity.</w:t>
      </w:r>
    </w:p>
    <w:p>
      <w:pPr>
        <w:pStyle w:val="BodyText"/>
      </w:pPr>
      <w:r>
        <w:t xml:space="preserve">Why seek an internship under your **Marketing Manager**? Because Medellín is not just a location—it’s a living case study in urban marketing transformation. From the *Máquina de la Palabra* (Word Machine) art installation to the city’s status as Latin America’s top innovation hub, I am driven by the desire to contribute to this narrative. Your focus on ethical marketing aligns with my belief that brands must uplift communities, not just sell products. For instance, during my volunteer work with *Fundación Vida Sana*, I co-created a social media campaign promoting free health clinics in Comuna 13 that increased community participation by 50%. This mirrors your team’s mission to make marketing a force for positive change in **Colombia Medellín**.</w:t>
      </w:r>
    </w:p>
    <w:p>
      <w:pPr>
        <w:pStyle w:val="BodyText"/>
      </w:pPr>
      <w:r>
        <w:t xml:space="preserve">I am prepared to bring energy, precision, and cultural intelligence to your Marketing Department. I have attached my CV detailing academic projects like the *Análisis de Redes Sociales para Startups en Medellín*, which included case studies of successful local brands such as *El Búho* coffee shop. My schedule is fully available for a 6-month internship starting January 2024, and I am eager to discuss how my skills in content creation, data analysis, and community engagement can support your **Marketing Manager**’s vision. Thank you for considering this **Internship Application Letter**—I welcome the chance to demonstrate how my passion for Medellín’s growth aligns with [Company Name]’s innovative spirit.</w:t>
      </w:r>
    </w:p>
    <w:p>
      <w:pPr>
        <w:pStyle w:val="BodyText"/>
      </w:pPr>
      <w:r>
        <w:t xml:space="preserve">With sincere appreciation,</w:t>
      </w:r>
      <w:r>
        <w:br/>
      </w:r>
      <w:r>
        <w:t xml:space="preserve">María Fernández</w:t>
      </w:r>
      <w:r>
        <w:br/>
      </w:r>
      <w:r>
        <w:t xml:space="preserve">Email: maria.fernandez@correo.unal.edu.co</w:t>
      </w:r>
      <w:r>
        <w:br/>
      </w:r>
      <w:r>
        <w:t xml:space="preserve">Phone: +57 310 123 4567</w:t>
      </w:r>
      <w:r>
        <w:br/>
      </w:r>
      <w:r>
        <w:t xml:space="preserve">LinkedIn: linkedin.com/in/mariafernandez-marketing-mediellin</w:t>
      </w:r>
    </w:p>
    <w:p>
      <w:pPr>
        <w:pStyle w:val="BodyText"/>
      </w:pPr>
      <w:r>
        <w:rPr>
          <w:iCs/>
          <w:i/>
        </w:rPr>
        <w:t xml:space="preserve">Attachments:</w:t>
      </w:r>
      <w:r>
        <w:t xml:space="preserve"> </w:t>
      </w:r>
      <w:r>
        <w:t xml:space="preserve">Resume, Portfolio (Digital Campaigns for Local Medellín Busines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Medellín</dc:title>
  <dc:creator/>
  <dc:language>en</dc:language>
  <cp:keywords/>
  <dcterms:created xsi:type="dcterms:W3CDTF">2025-12-09T17:39:50Z</dcterms:created>
  <dcterms:modified xsi:type="dcterms:W3CDTF">2025-12-09T17:39:50Z</dcterms:modified>
</cp:coreProperties>
</file>

<file path=docProps/custom.xml><?xml version="1.0" encoding="utf-8"?>
<Properties xmlns="http://schemas.openxmlformats.org/officeDocument/2006/custom-properties" xmlns:vt="http://schemas.openxmlformats.org/officeDocument/2006/docPropsVTypes"/>
</file>